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dynamic 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MA P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MA 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22, 1.6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22, 1.6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83, 1.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83, 1.1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96, 1.2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96, 1.2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71, 1.3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71, 1.3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31, 1.4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31, 1.4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51, 1.3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51, 1.3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42, 1.5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42, 1.5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11, 1.5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11, 1.5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19, 1.5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19, 1.5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78, 1.3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78, 1.37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2:06Z</dcterms:created>
  <dcterms:modified xsi:type="dcterms:W3CDTF">2024-11-26T16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